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C1276A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C1276A" w:rsidRDefault="00FD35A6" w:rsidP="00E3286D">
                <w:pPr>
                  <w:pStyle w:val="Ttulo"/>
                </w:pPr>
                <w:r w:rsidRPr="00C1276A">
                  <w:rPr>
                    <w:lang w:bidi="pt-BR"/>
                  </w:rPr>
                  <w:t>Formulário de Atualização das Informações do Consultório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C1276A" w:rsidRDefault="00E3286D" w:rsidP="00E3286D">
            <w:pPr>
              <w:spacing w:after="0"/>
              <w:jc w:val="right"/>
            </w:pPr>
            <w:r w:rsidRPr="00C1276A">
              <w:rPr>
                <w:noProof/>
                <w:lang w:bidi="pt-BR"/>
              </w:rPr>
              <w:drawing>
                <wp:inline distT="0" distB="0" distL="0" distR="0" wp14:anchorId="00686DC6" wp14:editId="59D06FAE">
                  <wp:extent cx="865706" cy="920576"/>
                  <wp:effectExtent l="0" t="0" r="0" b="0"/>
                  <wp:docPr id="78" name="Imagem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m 78" descr="Espaço Reservado para Logotip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C1276A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C1276A" w:rsidRDefault="00FD35A6" w:rsidP="00FD35A6">
          <w:pPr>
            <w:pStyle w:val="Ttulo1"/>
          </w:pPr>
          <w:r w:rsidRPr="00C1276A">
            <w:rPr>
              <w:lang w:bidi="pt-BR"/>
            </w:rPr>
            <w:t>Instruções</w:t>
          </w:r>
        </w:p>
      </w:sdtContent>
    </w:sdt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FF14CB" w:rsidR="00FD35A6" w:rsidRPr="00C1276A" w:rsidRDefault="00FD35A6" w:rsidP="00FD35A6">
          <w:r w:rsidRPr="00C1276A">
            <w:rPr>
              <w:lang w:bidi="pt-BR"/>
            </w:rPr>
            <w:t>Indique abaixo todas as informações sobre seu consultório que precisam ser atualizadas. Por favor, inclua um Formulário W-9 do IRS se você estiver fazendo alterações no nome ou endereço da empresa. Observação: As informações do consultório neste formulário, exceto pela ID do imposto de faturamento e o NPI Tipo 2, estarão visíveis para o público por meio das nossas ferramentas de pesquisa de fornecedores online e/ou diretórios de fornecedores.</w:t>
          </w:r>
        </w:p>
      </w:sdtContent>
    </w:sdt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C1276A" w:rsidRDefault="00FD35A6" w:rsidP="00FD35A6">
          <w:pPr>
            <w:pStyle w:val="Ttulo1"/>
          </w:pPr>
          <w:r w:rsidRPr="00C1276A">
            <w:rPr>
              <w:lang w:bidi="pt-BR"/>
            </w:rPr>
            <w:t>Informações sobre o Consultório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602"/>
        <w:gridCol w:w="2407"/>
      </w:tblGrid>
      <w:tr w:rsidR="00687CFB" w:rsidRPr="00C1276A" w14:paraId="32CD43D8" w14:textId="732C3EDC" w:rsidTr="00687CFB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vMerge w:val="restart"/>
              </w:tcPr>
              <w:p w14:paraId="3587AFF9" w14:textId="1667FE4E" w:rsidR="00687CFB" w:rsidRPr="00C1276A" w:rsidRDefault="00687CFB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Nome da Empresa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176BA13" w14:textId="77777777" w:rsidR="00687CFB" w:rsidRPr="00C1276A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14:paraId="707C7ABF" w14:textId="77777777" w:rsidR="00687CFB" w:rsidRPr="00C1276A" w:rsidRDefault="00687CFB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 xml:space="preserve">Endereço </w:t>
                </w:r>
              </w:p>
              <w:p w14:paraId="727DED99" w14:textId="77777777" w:rsidR="00687CFB" w:rsidRPr="00C1276A" w:rsidRDefault="00687CFB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 xml:space="preserve">Incluindo Cidade, Estado </w:t>
                </w:r>
              </w:p>
              <w:p w14:paraId="598128AC" w14:textId="6410EE81" w:rsidR="00687CFB" w:rsidRPr="00C1276A" w:rsidRDefault="00687CFB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e CEP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p w14:paraId="03747330" w14:textId="77777777" w:rsidR="00687CFB" w:rsidRPr="00C1276A" w:rsidRDefault="00687CFB" w:rsidP="00FD35A6"/>
        </w:tc>
      </w:tr>
      <w:tr w:rsidR="00687CFB" w:rsidRPr="00C1276A" w14:paraId="5A599781" w14:textId="77777777" w:rsidTr="00687CFB">
        <w:trPr>
          <w:trHeight w:val="544"/>
        </w:trPr>
        <w:tc>
          <w:tcPr>
            <w:tcW w:w="2696" w:type="dxa"/>
            <w:vMerge/>
          </w:tcPr>
          <w:p w14:paraId="03393A9E" w14:textId="77777777" w:rsidR="00687CFB" w:rsidRPr="00C1276A" w:rsidRDefault="00687CFB" w:rsidP="00FD35A6">
            <w:pPr>
              <w:pStyle w:val="Etiquetas"/>
            </w:pPr>
          </w:p>
        </w:tc>
        <w:tc>
          <w:tcPr>
            <w:tcW w:w="3064" w:type="dxa"/>
          </w:tcPr>
          <w:p w14:paraId="458A68FC" w14:textId="77777777" w:rsidR="00687CFB" w:rsidRPr="00C1276A" w:rsidRDefault="00687CFB" w:rsidP="00FD35A6"/>
        </w:tc>
        <w:tc>
          <w:tcPr>
            <w:tcW w:w="2610" w:type="dxa"/>
            <w:vMerge/>
          </w:tcPr>
          <w:p w14:paraId="69EA5E1E" w14:textId="77777777" w:rsidR="00687CFB" w:rsidRPr="00C1276A" w:rsidRDefault="00687CFB" w:rsidP="00FD35A6">
            <w:pPr>
              <w:pStyle w:val="Etiqueta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5F299C2F" w14:textId="77777777" w:rsidR="00687CFB" w:rsidRPr="00C1276A" w:rsidRDefault="00687CFB" w:rsidP="00FD35A6"/>
        </w:tc>
      </w:tr>
      <w:tr w:rsidR="00FD35A6" w:rsidRPr="00C1276A" w14:paraId="1AEA40E1" w14:textId="2573B641" w:rsidTr="00687CFB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07B08040" w14:textId="5A9213B1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Telef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1934D55E" w14:textId="77777777" w:rsidR="00FD35A6" w:rsidRPr="00C1276A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E9DB522" w14:textId="27531B04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Fax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323AFD5" w14:textId="77777777" w:rsidR="00FD35A6" w:rsidRPr="00C1276A" w:rsidRDefault="00FD35A6" w:rsidP="00FD35A6"/>
        </w:tc>
      </w:tr>
      <w:tr w:rsidR="00FD35A6" w:rsidRPr="00C1276A" w14:paraId="43761CF2" w14:textId="6B1D5E82" w:rsidTr="00687CFB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7C7C764" w14:textId="38298C6E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Endereço de Email Comercial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638FE07" w14:textId="77777777" w:rsidR="00FD35A6" w:rsidRPr="00C1276A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CD3FDAA" w14:textId="71325088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Site da Web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0BFA327" w14:textId="77777777" w:rsidR="00FD35A6" w:rsidRPr="00C1276A" w:rsidRDefault="00FD35A6" w:rsidP="00FD35A6"/>
        </w:tc>
      </w:tr>
      <w:tr w:rsidR="00FD35A6" w:rsidRPr="00C1276A" w14:paraId="7F861FBE" w14:textId="32E2E7CF" w:rsidTr="00687CFB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54157EB" w14:textId="3E33099C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ID do Imposto de Faturamento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56D68A57" w14:textId="77777777" w:rsidR="00FD35A6" w:rsidRPr="00C1276A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1F4C0EE1" w14:textId="0AA387B1" w:rsidR="00FD35A6" w:rsidRPr="00C1276A" w:rsidRDefault="00FD35A6" w:rsidP="00FD35A6">
                <w:pPr>
                  <w:pStyle w:val="Etiquetas"/>
                </w:pPr>
                <w:r w:rsidRPr="00C1276A">
                  <w:rPr>
                    <w:lang w:bidi="pt-BR"/>
                  </w:rPr>
                  <w:t>Número do NPI (Identificação do Provedor Nacional) Tipo 2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45E3C578" w14:textId="77777777" w:rsidR="00FD35A6" w:rsidRPr="00C1276A" w:rsidRDefault="00FD35A6" w:rsidP="00FD35A6"/>
        </w:tc>
      </w:tr>
    </w:tbl>
    <w:p w14:paraId="048017A7" w14:textId="5F82BA71" w:rsidR="00FD35A6" w:rsidRPr="00C1276A" w:rsidRDefault="00FD35A6" w:rsidP="00FD35A6"/>
    <w:tbl>
      <w:tblPr>
        <w:tblStyle w:val="Horriodeexpediente"/>
        <w:tblW w:w="10761" w:type="dxa"/>
        <w:tblLayout w:type="fixed"/>
        <w:tblLook w:val="0620" w:firstRow="1" w:lastRow="0" w:firstColumn="0" w:lastColumn="0" w:noHBand="1" w:noVBand="1"/>
      </w:tblPr>
      <w:tblGrid>
        <w:gridCol w:w="2552"/>
        <w:gridCol w:w="3658"/>
        <w:gridCol w:w="452"/>
        <w:gridCol w:w="4099"/>
      </w:tblGrid>
      <w:tr w:rsidR="00232876" w:rsidRPr="00C1276A" w14:paraId="463F7B49" w14:textId="77777777" w:rsidTr="00C12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nfase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nfase"/>
            </w:rPr>
          </w:sdtEndPr>
          <w:sdtContent>
            <w:tc>
              <w:tcPr>
                <w:tcW w:w="2552" w:type="dxa"/>
              </w:tcPr>
              <w:p w14:paraId="04CEC301" w14:textId="26E5AFD1" w:rsidR="00FD35A6" w:rsidRPr="00C1276A" w:rsidRDefault="00687CFB" w:rsidP="00FA3EB3">
                <w:pPr>
                  <w:rPr>
                    <w:rStyle w:val="nfase"/>
                  </w:rPr>
                </w:pPr>
                <w:r w:rsidRPr="00C1276A">
                  <w:rPr>
                    <w:rStyle w:val="nfase"/>
                    <w:lang w:bidi="pt-BR"/>
                  </w:rPr>
                  <w:t>Horário de expediente</w:t>
                </w:r>
              </w:p>
            </w:tc>
          </w:sdtContent>
        </w:sdt>
        <w:tc>
          <w:tcPr>
            <w:tcW w:w="3658" w:type="dxa"/>
          </w:tcPr>
          <w:p w14:paraId="0B1BBDF4" w14:textId="77777777" w:rsidR="00FD35A6" w:rsidRPr="00C1276A" w:rsidRDefault="00FD35A6" w:rsidP="00FD35A6"/>
        </w:tc>
        <w:tc>
          <w:tcPr>
            <w:tcW w:w="452" w:type="dxa"/>
          </w:tcPr>
          <w:p w14:paraId="42530325" w14:textId="77777777" w:rsidR="00FD35A6" w:rsidRPr="00C1276A" w:rsidRDefault="00FD35A6" w:rsidP="00FD35A6"/>
        </w:tc>
        <w:sdt>
          <w:sdtPr>
            <w:rPr>
              <w:rStyle w:val="nfase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nfase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C1276A" w:rsidRDefault="00687CFB" w:rsidP="00FD35A6">
                <w:pPr>
                  <w:rPr>
                    <w:rStyle w:val="nfase"/>
                  </w:rPr>
                </w:pPr>
                <w:r w:rsidRPr="00C1276A">
                  <w:rPr>
                    <w:rStyle w:val="nfase"/>
                    <w:lang w:bidi="pt-BR"/>
                  </w:rPr>
                  <w:t>Fornecedores Atualmente em Prática</w:t>
                </w:r>
              </w:p>
            </w:tc>
          </w:sdtContent>
        </w:sdt>
      </w:tr>
      <w:tr w:rsidR="00687CFB" w:rsidRPr="00C1276A" w14:paraId="72EA7A42" w14:textId="77777777" w:rsidTr="00C1276A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0C6968CE" w14:textId="72CB0A3F" w:rsidR="00FD35A6" w:rsidRPr="00C1276A" w:rsidRDefault="00687CFB" w:rsidP="00232876">
                <w:r w:rsidRPr="00C1276A">
                  <w:rPr>
                    <w:lang w:bidi="pt-BR"/>
                  </w:rPr>
                  <w:t>Segunda-feira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42E64CAD" w14:textId="77777777" w:rsidR="00FD35A6" w:rsidRPr="00C1276A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C1276A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C1276A" w:rsidRDefault="00FD35A6" w:rsidP="00687CFB"/>
        </w:tc>
      </w:tr>
      <w:tr w:rsidR="00687CFB" w:rsidRPr="00C1276A" w14:paraId="025D7C57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39817A9D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37499C19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bookmarkStart w:id="0" w:name="_GoBack"/>
        <w:bookmarkEnd w:id="0"/>
      </w:tr>
      <w:tr w:rsidR="00687CFB" w:rsidRPr="00C1276A" w14:paraId="47BB161C" w14:textId="77777777" w:rsidTr="00C1276A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70BC6779" w14:textId="77777777" w:rsidR="00687CFB" w:rsidRPr="00C1276A" w:rsidRDefault="00687CFB" w:rsidP="00232876">
                <w:r w:rsidRPr="00C1276A">
                  <w:rPr>
                    <w:lang w:bidi="pt-BR"/>
                  </w:rPr>
                  <w:t>Terça-feira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06DA7809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C1276A" w:rsidRDefault="00687CFB" w:rsidP="00687CFB"/>
        </w:tc>
      </w:tr>
      <w:tr w:rsidR="00687CFB" w:rsidRPr="00C1276A" w14:paraId="538E70DA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66F5E50F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02616006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C1276A" w14:paraId="49BF615F" w14:textId="77777777" w:rsidTr="00C1276A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4C6204B0" w14:textId="77777777" w:rsidR="00687CFB" w:rsidRPr="00C1276A" w:rsidRDefault="00687CFB" w:rsidP="00232876">
                <w:r w:rsidRPr="00C1276A">
                  <w:rPr>
                    <w:lang w:bidi="pt-BR"/>
                  </w:rPr>
                  <w:t>Quarta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675AA53C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C1276A" w:rsidRDefault="00687CFB" w:rsidP="00687CFB"/>
        </w:tc>
      </w:tr>
      <w:tr w:rsidR="00687CFB" w:rsidRPr="00C1276A" w14:paraId="2D2246DE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06663A3E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1AD50849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C1276A" w14:paraId="376573D8" w14:textId="77777777" w:rsidTr="00C1276A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7AC86E73" w14:textId="77777777" w:rsidR="00687CFB" w:rsidRPr="00C1276A" w:rsidRDefault="00687CFB" w:rsidP="00232876">
                <w:r w:rsidRPr="00C1276A">
                  <w:rPr>
                    <w:lang w:bidi="pt-BR"/>
                  </w:rPr>
                  <w:t>Quinta-feira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76422E74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C1276A" w:rsidRDefault="00687CFB" w:rsidP="00687CFB"/>
        </w:tc>
      </w:tr>
      <w:tr w:rsidR="00687CFB" w:rsidRPr="00C1276A" w14:paraId="50021EE7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54532B9F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15BD5A04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C1276A" w14:paraId="75F79DEB" w14:textId="77777777" w:rsidTr="00C1276A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5747B90F" w14:textId="77777777" w:rsidR="00687CFB" w:rsidRPr="00C1276A" w:rsidRDefault="00687CFB" w:rsidP="00687CFB">
                <w:r w:rsidRPr="00C1276A">
                  <w:rPr>
                    <w:lang w:bidi="pt-BR"/>
                  </w:rPr>
                  <w:t>Sexta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75936417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C1276A" w:rsidRDefault="00687CFB" w:rsidP="00687CFB"/>
        </w:tc>
      </w:tr>
      <w:tr w:rsidR="00687CFB" w:rsidRPr="00C1276A" w14:paraId="0B79F7FD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384B8CF4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456B304D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C1276A" w14:paraId="1F473056" w14:textId="77777777" w:rsidTr="00C1276A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4F483AE8" w14:textId="77777777" w:rsidR="00687CFB" w:rsidRPr="00C1276A" w:rsidRDefault="00687CFB" w:rsidP="00232876">
                <w:r w:rsidRPr="00C1276A">
                  <w:rPr>
                    <w:lang w:bidi="pt-BR"/>
                  </w:rPr>
                  <w:t>Sábado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2108A8C8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C1276A" w:rsidRDefault="00687CFB" w:rsidP="00687CFB"/>
        </w:tc>
      </w:tr>
      <w:tr w:rsidR="00687CFB" w:rsidRPr="00C1276A" w14:paraId="60F3BD2F" w14:textId="77777777" w:rsidTr="00C1276A">
        <w:trPr>
          <w:trHeight w:val="187"/>
        </w:trPr>
        <w:tc>
          <w:tcPr>
            <w:tcW w:w="2552" w:type="dxa"/>
            <w:shd w:val="clear" w:color="auto" w:fill="auto"/>
            <w:vAlign w:val="center"/>
          </w:tcPr>
          <w:p w14:paraId="677469D9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658" w:type="dxa"/>
            <w:shd w:val="clear" w:color="auto" w:fill="auto"/>
            <w:vAlign w:val="center"/>
          </w:tcPr>
          <w:p w14:paraId="780DA10A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C1276A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C1276A" w14:paraId="4D699D3D" w14:textId="77777777" w:rsidTr="00C1276A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52" w:type="dxa"/>
                <w:vAlign w:val="center"/>
              </w:tcPr>
              <w:p w14:paraId="4C0F3E06" w14:textId="139F6B45" w:rsidR="00687CFB" w:rsidRPr="00C1276A" w:rsidRDefault="00687CFB" w:rsidP="00232876">
                <w:r w:rsidRPr="00C1276A">
                  <w:rPr>
                    <w:lang w:bidi="pt-BR"/>
                  </w:rPr>
                  <w:t>Domingo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14:paraId="7FCB445E" w14:textId="77777777" w:rsidR="00687CFB" w:rsidRPr="00C1276A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C1276A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C1276A" w:rsidRDefault="00687CFB" w:rsidP="00687CFB"/>
        </w:tc>
      </w:tr>
    </w:tbl>
    <w:p w14:paraId="2F1EEF0A" w14:textId="77777777" w:rsidR="00232876" w:rsidRPr="00C1276A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5"/>
        <w:gridCol w:w="4033"/>
        <w:gridCol w:w="270"/>
        <w:gridCol w:w="810"/>
        <w:gridCol w:w="3486"/>
      </w:tblGrid>
      <w:tr w:rsidR="00232876" w:rsidRPr="00C1276A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C1276A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</w:tr>
      <w:tr w:rsidR="00687CFB" w:rsidRPr="00C1276A" w14:paraId="3A7399B1" w14:textId="2C56343A" w:rsidTr="00232876">
        <w:trPr>
          <w:trHeight w:val="360"/>
        </w:trPr>
        <w:sdt>
          <w:sdtPr>
            <w:rPr>
              <w:lang w:val="pt-BR"/>
            </w:r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Assinatur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No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C1276A" w:rsidRDefault="00687CFB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ssinatura da Pessoa Enviando este Formulári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Nome da Pessoa Enviando este Formulário (imprimir)</w:t>
                </w:r>
              </w:p>
            </w:tc>
          </w:sdtContent>
        </w:sdt>
      </w:tr>
    </w:tbl>
    <w:p w14:paraId="464D5BD3" w14:textId="77777777" w:rsidR="00687CFB" w:rsidRPr="00C1276A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C1276A" w14:paraId="0E60F9C1" w14:textId="03F689B2" w:rsidTr="00232876">
        <w:trPr>
          <w:trHeight w:val="360"/>
        </w:trPr>
        <w:sdt>
          <w:sdtPr>
            <w:rPr>
              <w:lang w:val="pt-BR"/>
            </w:r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C1276A" w:rsidRDefault="00232876" w:rsidP="00232876">
                <w:pPr>
                  <w:pStyle w:val="SemEspaamento"/>
                  <w:rPr>
                    <w:lang w:val="pt-BR"/>
                  </w:rPr>
                </w:pPr>
                <w:r w:rsidRPr="00C1276A">
                  <w:rPr>
                    <w:lang w:val="pt-BR" w:bidi="pt-BR"/>
                  </w:rPr>
                  <w:t>Data da Assinatur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C1276A" w:rsidRDefault="00232876" w:rsidP="00232876">
            <w:pPr>
              <w:pStyle w:val="SemEspaamento"/>
              <w:rPr>
                <w:lang w:val="pt-BR"/>
              </w:rPr>
            </w:pPr>
          </w:p>
        </w:tc>
      </w:tr>
      <w:tr w:rsidR="00232876" w:rsidRPr="00C1276A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C1276A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C1276A" w:rsidRDefault="00232876" w:rsidP="00232876">
                <w:pPr>
                  <w:pStyle w:val="Campo"/>
                </w:pPr>
                <w:r w:rsidRPr="00C1276A">
                  <w:rPr>
                    <w:lang w:bidi="pt-BR"/>
                  </w:rPr>
                  <w:t>AA</w:t>
                </w:r>
              </w:p>
            </w:tc>
          </w:sdtContent>
        </w:sdt>
      </w:tr>
    </w:tbl>
    <w:p w14:paraId="519EC063" w14:textId="77777777" w:rsidR="00687CFB" w:rsidRPr="00C1276A" w:rsidRDefault="00687CFB" w:rsidP="00FD35A6"/>
    <w:sectPr w:rsidR="00687CFB" w:rsidRPr="00C1276A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964C7" w14:textId="77777777" w:rsidR="00693652" w:rsidRDefault="00693652" w:rsidP="001A0130">
      <w:pPr>
        <w:spacing w:after="0" w:line="240" w:lineRule="auto"/>
      </w:pPr>
      <w:r>
        <w:separator/>
      </w:r>
    </w:p>
  </w:endnote>
  <w:endnote w:type="continuationSeparator" w:id="0">
    <w:p w14:paraId="3ABC2E6C" w14:textId="77777777" w:rsidR="00693652" w:rsidRDefault="0069365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F65BB" w14:textId="77777777" w:rsidR="00693652" w:rsidRDefault="00693652" w:rsidP="001A0130">
      <w:pPr>
        <w:spacing w:after="0" w:line="240" w:lineRule="auto"/>
      </w:pPr>
      <w:r>
        <w:separator/>
      </w:r>
    </w:p>
  </w:footnote>
  <w:footnote w:type="continuationSeparator" w:id="0">
    <w:p w14:paraId="74C95EAB" w14:textId="77777777" w:rsidR="00693652" w:rsidRDefault="0069365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B1102" w14:textId="0A235A61" w:rsidR="001A0130" w:rsidRDefault="00FD35A6">
    <w:pPr>
      <w:pStyle w:val="Cabealho"/>
    </w:pPr>
    <w:r>
      <w:rPr>
        <w:noProof/>
        <w:lang w:bidi="pt-B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tâ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â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m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Atualização das Informações de Ícon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v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v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1C5EA7" id="Grupo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">
              <v:rect id="Retâ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tângu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Atualização das Informações de Ícon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v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v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1A0130"/>
    <w:rsid w:val="001A4E2A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3652"/>
    <w:rsid w:val="00696B6E"/>
    <w:rsid w:val="006A5F0E"/>
    <w:rsid w:val="006C28FD"/>
    <w:rsid w:val="00704B6A"/>
    <w:rsid w:val="007718C6"/>
    <w:rsid w:val="008045C5"/>
    <w:rsid w:val="00835F7E"/>
    <w:rsid w:val="00866BB6"/>
    <w:rsid w:val="00872D54"/>
    <w:rsid w:val="008C5BB3"/>
    <w:rsid w:val="009E70CA"/>
    <w:rsid w:val="00BA66C3"/>
    <w:rsid w:val="00C1276A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  <w:rsid w:val="00FF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B16D2"/>
  </w:style>
  <w:style w:type="paragraph" w:styleId="Rodap">
    <w:name w:val="footer"/>
    <w:basedOn w:val="Normal"/>
    <w:link w:val="Rodap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har"/>
    <w:uiPriority w:val="10"/>
    <w:qFormat/>
    <w:rsid w:val="00C1276A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44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C1276A"/>
    <w:rPr>
      <w:rFonts w:ascii="Constantia" w:eastAsia="Times New Roman" w:hAnsi="Constantia" w:cs="Times New Roman"/>
      <w:b/>
      <w:bCs/>
      <w:color w:val="FFFFFF"/>
      <w:sz w:val="44"/>
      <w:szCs w:val="60"/>
      <w:lang w:val="pt-BR"/>
    </w:rPr>
  </w:style>
  <w:style w:type="character" w:styleId="TextodoEspaoReservado">
    <w:name w:val="Placeholder Text"/>
    <w:basedOn w:val="Fontepargpadro"/>
    <w:uiPriority w:val="99"/>
    <w:semiHidden/>
    <w:rsid w:val="00E3286D"/>
    <w:rPr>
      <w:color w:val="808080"/>
    </w:rPr>
  </w:style>
  <w:style w:type="paragraph" w:styleId="Numerada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e">
    <w:name w:val="Emphasis"/>
    <w:basedOn w:val="Fontepargpadr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Assinatura">
    <w:name w:val="Signature"/>
    <w:basedOn w:val="Normal"/>
    <w:link w:val="Assinatura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CB16D2"/>
    <w:rPr>
      <w:sz w:val="18"/>
    </w:rPr>
  </w:style>
  <w:style w:type="paragraph" w:styleId="SemEspaament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riodeexpediente">
    <w:name w:val="Horário de expediente"/>
    <w:basedOn w:val="Tabe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A4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4E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E84E6A" w:rsidP="00E84E6A">
          <w:pPr>
            <w:pStyle w:val="05456D510FB5460982880DCA9EA637AD3"/>
          </w:pPr>
          <w:r w:rsidRPr="00C1276A">
            <w:rPr>
              <w:lang w:bidi="pt-BR"/>
            </w:rPr>
            <w:t>Formulário de Atualização das Informações do Consultório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E84E6A" w:rsidP="00E84E6A">
          <w:pPr>
            <w:pStyle w:val="3A0D30F1E2E94C75855B38FF47E25A472"/>
          </w:pPr>
          <w:r w:rsidRPr="00C1276A">
            <w:rPr>
              <w:lang w:bidi="pt-BR"/>
            </w:rPr>
            <w:t>Instruções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E84E6A" w:rsidP="00E84E6A">
          <w:pPr>
            <w:pStyle w:val="CA2ECC16579541C187EB42C592E1A9B82"/>
          </w:pPr>
          <w:r w:rsidRPr="00C1276A">
            <w:rPr>
              <w:lang w:bidi="pt-BR"/>
            </w:rPr>
            <w:t>Indique abaixo todas as informações sobre seu consultório que precisam ser atualizadas. Por favor, inclua um Formulário W-9 do IRS se você estiver fazendo alterações no nome ou endereço da empresa. Observação: As informações do consultório neste formulário, exceto pela ID do imposto de faturamento e o NPI Tipo 2, estarão visíveis para o público por meio das nossas ferramentas de pesquisa de fornecedores online e/ou diretórios de fornecedores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E84E6A" w:rsidP="00E84E6A">
          <w:pPr>
            <w:pStyle w:val="899567CA261647B4884FF39A88EB9D562"/>
          </w:pPr>
          <w:r w:rsidRPr="00C1276A">
            <w:rPr>
              <w:lang w:bidi="pt-BR"/>
            </w:rPr>
            <w:t>Informações sobre o Consultório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E84E6A" w:rsidP="00E84E6A">
          <w:pPr>
            <w:pStyle w:val="4B9ED4C07E6C457985CC36EF8E7658F92"/>
          </w:pPr>
          <w:r w:rsidRPr="00C1276A">
            <w:rPr>
              <w:lang w:bidi="pt-BR"/>
            </w:rPr>
            <w:t>Telefone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E84E6A" w:rsidP="00E84E6A">
          <w:pPr>
            <w:pStyle w:val="F6BB72A5A4674AF7B3DC9861692A2F3F2"/>
          </w:pPr>
          <w:r w:rsidRPr="00C1276A">
            <w:rPr>
              <w:lang w:bidi="pt-BR"/>
            </w:rPr>
            <w:t>Fax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E84E6A" w:rsidP="00E84E6A">
          <w:pPr>
            <w:pStyle w:val="54B0C1C5A03E4EC498FF32BC66BAA42F2"/>
          </w:pPr>
          <w:r w:rsidRPr="00C1276A">
            <w:rPr>
              <w:lang w:bidi="pt-BR"/>
            </w:rPr>
            <w:t>Endereço de Email Comercial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E84E6A" w:rsidP="00E84E6A">
          <w:pPr>
            <w:pStyle w:val="1A9E6358202E45FAB457193F8AE919E02"/>
          </w:pPr>
          <w:r w:rsidRPr="00C1276A">
            <w:rPr>
              <w:lang w:bidi="pt-BR"/>
            </w:rPr>
            <w:t>Site da Web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E84E6A" w:rsidP="00E84E6A">
          <w:pPr>
            <w:pStyle w:val="1BE8399CBBD84B98B722D299A6C8A1BE2"/>
          </w:pPr>
          <w:r w:rsidRPr="00C1276A">
            <w:rPr>
              <w:lang w:bidi="pt-BR"/>
            </w:rPr>
            <w:t>ID do Imposto de Faturamento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E84E6A" w:rsidP="00E84E6A">
          <w:pPr>
            <w:pStyle w:val="884C7DA6C1F8451D9841D6AF2A26857C11"/>
          </w:pPr>
          <w:r w:rsidRPr="00C1276A">
            <w:rPr>
              <w:lang w:bidi="pt-BR"/>
            </w:rPr>
            <w:t>Número do NPI (Identificação do Provedor Nacional) Tipo 2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E84E6A" w:rsidP="00E84E6A">
          <w:pPr>
            <w:pStyle w:val="6147FF6C7310428CB2D432D2673F135313"/>
          </w:pPr>
          <w:r w:rsidRPr="00C1276A">
            <w:rPr>
              <w:rStyle w:val="nfase"/>
              <w:lang w:bidi="pt-BR"/>
            </w:rPr>
            <w:t>Horário de expediente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E84E6A" w:rsidP="00E84E6A">
          <w:pPr>
            <w:pStyle w:val="4CF3DF0816274139BBCAAC755EBB92A813"/>
          </w:pPr>
          <w:r w:rsidRPr="00C1276A">
            <w:rPr>
              <w:rStyle w:val="nfase"/>
              <w:lang w:bidi="pt-BR"/>
            </w:rPr>
            <w:t>Fornecedores Atualmente em Prática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E84E6A" w:rsidP="00E84E6A">
          <w:pPr>
            <w:pStyle w:val="D0FF703413FD47CB8885264812A7CA456"/>
          </w:pPr>
          <w:r w:rsidRPr="00C1276A">
            <w:rPr>
              <w:lang w:bidi="pt-BR"/>
            </w:rPr>
            <w:t>Segunda-feira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E84E6A" w:rsidP="00E84E6A">
          <w:pPr>
            <w:pStyle w:val="44DDCB8277D54D35B2125D02DA591F0B6"/>
          </w:pPr>
          <w:r w:rsidRPr="00C1276A">
            <w:rPr>
              <w:lang w:bidi="pt-BR"/>
            </w:rPr>
            <w:t>Domingo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E84E6A" w:rsidP="00E84E6A">
          <w:pPr>
            <w:pStyle w:val="51955D4FB5654717A0571082386AFF6A3"/>
          </w:pPr>
          <w:r w:rsidRPr="00C1276A">
            <w:rPr>
              <w:lang w:bidi="pt-BR"/>
            </w:rPr>
            <w:t>Nome da Empresa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E84E6A" w:rsidRPr="00C1276A" w:rsidRDefault="00E84E6A" w:rsidP="00FD35A6">
          <w:pPr>
            <w:pStyle w:val="Etiquetas"/>
          </w:pPr>
          <w:r w:rsidRPr="00C1276A">
            <w:rPr>
              <w:lang w:bidi="pt-BR"/>
            </w:rPr>
            <w:t xml:space="preserve">Endereço </w:t>
          </w:r>
        </w:p>
        <w:p w:rsidR="00E84E6A" w:rsidRPr="00C1276A" w:rsidRDefault="00E84E6A" w:rsidP="00FD35A6">
          <w:pPr>
            <w:pStyle w:val="Etiquetas"/>
          </w:pPr>
          <w:r w:rsidRPr="00C1276A">
            <w:rPr>
              <w:lang w:bidi="pt-BR"/>
            </w:rPr>
            <w:t xml:space="preserve">Incluindo Cidade, Estado </w:t>
          </w:r>
        </w:p>
        <w:p w:rsidR="00452D84" w:rsidRDefault="00E84E6A" w:rsidP="00E84E6A">
          <w:pPr>
            <w:pStyle w:val="77BAB801BCDE4D58A7C84CE6DDF58AC33"/>
          </w:pPr>
          <w:r w:rsidRPr="00C1276A">
            <w:rPr>
              <w:lang w:bidi="pt-BR"/>
            </w:rPr>
            <w:t>e CEP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E84E6A" w:rsidP="00E84E6A">
          <w:pPr>
            <w:pStyle w:val="346E68398BE44EE9A4C029971162B66B4"/>
          </w:pPr>
          <w:r w:rsidRPr="00C1276A">
            <w:rPr>
              <w:lang w:bidi="pt-BR"/>
            </w:rPr>
            <w:t>Terça-feira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E84E6A" w:rsidP="00E84E6A">
          <w:pPr>
            <w:pStyle w:val="2AC6D4543BF742E5B578F9812A0AF6274"/>
          </w:pPr>
          <w:r w:rsidRPr="00C1276A">
            <w:rPr>
              <w:lang w:bidi="pt-BR"/>
            </w:rPr>
            <w:t>Quarta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E84E6A" w:rsidP="00E84E6A">
          <w:pPr>
            <w:pStyle w:val="750046AF2D92443295FD0BE0AD73BE4E4"/>
          </w:pPr>
          <w:r w:rsidRPr="00C1276A">
            <w:rPr>
              <w:lang w:bidi="pt-BR"/>
            </w:rPr>
            <w:t>Quinta-feira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E84E6A" w:rsidP="00E84E6A">
          <w:pPr>
            <w:pStyle w:val="5BC1D18F6B894FC18C835D4310B682D34"/>
          </w:pPr>
          <w:r w:rsidRPr="00C1276A">
            <w:rPr>
              <w:lang w:bidi="pt-BR"/>
            </w:rPr>
            <w:t>Sexta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E84E6A" w:rsidP="00E84E6A">
          <w:pPr>
            <w:pStyle w:val="7A7420F3576640E4AA2576942973B0FB4"/>
          </w:pPr>
          <w:r w:rsidRPr="00C1276A">
            <w:rPr>
              <w:lang w:bidi="pt-BR"/>
            </w:rPr>
            <w:t>Sábado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E84E6A" w:rsidP="00E84E6A">
          <w:pPr>
            <w:pStyle w:val="98FFE00DF81249C5A6FA6916451312423"/>
          </w:pPr>
          <w:r w:rsidRPr="00C1276A">
            <w:rPr>
              <w:lang w:val="pt-BR" w:bidi="pt-BR"/>
            </w:rPr>
            <w:t>Assinatura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E84E6A" w:rsidP="00E84E6A">
          <w:pPr>
            <w:pStyle w:val="2B9B981EBB754CA9AE5E91208CB8C96D2"/>
          </w:pPr>
          <w:r w:rsidRPr="00C1276A">
            <w:rPr>
              <w:lang w:val="pt-BR" w:bidi="pt-BR"/>
            </w:rPr>
            <w:t>Nome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E84E6A" w:rsidP="00E84E6A">
          <w:pPr>
            <w:pStyle w:val="F514B5A4F8F64600B1CED4C02A6DDA006"/>
          </w:pPr>
          <w:r w:rsidRPr="00C1276A">
            <w:rPr>
              <w:lang w:bidi="pt-BR"/>
            </w:rPr>
            <w:t>Assinatura da Pessoa Enviando este Formulário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E84E6A" w:rsidP="00E84E6A">
          <w:pPr>
            <w:pStyle w:val="D8168651421E41F98CEAAFBEF3302AD36"/>
          </w:pPr>
          <w:r w:rsidRPr="00C1276A">
            <w:rPr>
              <w:lang w:bidi="pt-BR"/>
            </w:rPr>
            <w:t>Nome da Pessoa Enviando este Formulário (imprimir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E84E6A" w:rsidP="00E84E6A">
          <w:pPr>
            <w:pStyle w:val="AB6D3617667147A78CC54109B99014F06"/>
          </w:pPr>
          <w:r w:rsidRPr="00C1276A">
            <w:rPr>
              <w:lang w:val="pt-BR" w:bidi="pt-BR"/>
            </w:rPr>
            <w:t>Data da Assinatura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E84E6A" w:rsidP="00E84E6A">
          <w:pPr>
            <w:pStyle w:val="D14AAA9AA4D0422099DFDCE1DA625E933"/>
          </w:pPr>
          <w:r w:rsidRPr="00C1276A">
            <w:rPr>
              <w:lang w:bidi="pt-BR"/>
            </w:rPr>
            <w:t>DD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E84E6A" w:rsidP="00E84E6A">
          <w:pPr>
            <w:pStyle w:val="36171D00989C4907AEF1A0A6A073F8293"/>
          </w:pPr>
          <w:r w:rsidRPr="00C1276A">
            <w:rPr>
              <w:lang w:bidi="pt-BR"/>
            </w:rPr>
            <w:t>AA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E84E6A" w:rsidP="00E84E6A">
          <w:pPr>
            <w:pStyle w:val="EA9ECA2CE573402AB12EF70061263DDD2"/>
          </w:pPr>
          <w:r w:rsidRPr="00C1276A">
            <w:rPr>
              <w:lang w:bidi="pt-BR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325E0F"/>
    <w:rsid w:val="00446511"/>
    <w:rsid w:val="00452D84"/>
    <w:rsid w:val="004754F5"/>
    <w:rsid w:val="004C1F96"/>
    <w:rsid w:val="00585E61"/>
    <w:rsid w:val="00C37FBE"/>
    <w:rsid w:val="00C95B67"/>
    <w:rsid w:val="00E84E6A"/>
    <w:rsid w:val="00FA3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nfase">
    <w:name w:val="Emphasis"/>
    <w:basedOn w:val="Fontepargpadro"/>
    <w:uiPriority w:val="20"/>
    <w:qFormat/>
    <w:rsid w:val="00E84E6A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Numerada">
    <w:name w:val="List Number"/>
    <w:basedOn w:val="Normal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Assinatura">
    <w:name w:val="Signature"/>
    <w:basedOn w:val="Normal"/>
    <w:link w:val="AssinaturaChar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TextodoEspaoReservado">
    <w:name w:val="Placeholder Text"/>
    <w:basedOn w:val="Fontepargpadro"/>
    <w:uiPriority w:val="99"/>
    <w:semiHidden/>
    <w:rsid w:val="00E84E6A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  <w:style w:type="paragraph" w:customStyle="1" w:styleId="05456D510FB5460982880DCA9EA637AD1">
    <w:name w:val="05456D510FB5460982880DCA9EA637AD1"/>
    <w:rsid w:val="00E84E6A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val="pt-BR"/>
    </w:rPr>
  </w:style>
  <w:style w:type="paragraph" w:customStyle="1" w:styleId="3A0D30F1E2E94C75855B38FF47E25A47">
    <w:name w:val="3A0D30F1E2E94C75855B38FF47E25A47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CA2ECC16579541C187EB42C592E1A9B8">
    <w:name w:val="CA2ECC16579541C187EB42C592E1A9B8"/>
    <w:rsid w:val="00E84E6A"/>
    <w:rPr>
      <w:rFonts w:eastAsiaTheme="minorHAnsi"/>
      <w:lang w:val="pt-BR"/>
    </w:rPr>
  </w:style>
  <w:style w:type="paragraph" w:customStyle="1" w:styleId="899567CA261647B4884FF39A88EB9D56">
    <w:name w:val="899567CA261647B4884FF39A88EB9D56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51955D4FB5654717A0571082386AFF6A1">
    <w:name w:val="51955D4FB5654717A0571082386AFF6A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Etiquetas">
    <w:name w:val="Etiquetas"/>
    <w:basedOn w:val="Normal"/>
    <w:qFormat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77BAB801BCDE4D58A7C84CE6DDF58AC31">
    <w:name w:val="77BAB801BCDE4D58A7C84CE6DDF58AC3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4B9ED4C07E6C457985CC36EF8E7658F9">
    <w:name w:val="4B9ED4C07E6C457985CC36EF8E7658F9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F6BB72A5A4674AF7B3DC9861692A2F3F">
    <w:name w:val="F6BB72A5A4674AF7B3DC9861692A2F3F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54B0C1C5A03E4EC498FF32BC66BAA42F">
    <w:name w:val="54B0C1C5A03E4EC498FF32BC66BAA42F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A9E6358202E45FAB457193F8AE919E0">
    <w:name w:val="1A9E6358202E45FAB457193F8AE919E0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BE8399CBBD84B98B722D299A6C8A1BE">
    <w:name w:val="1BE8399CBBD84B98B722D299A6C8A1BE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884C7DA6C1F8451D9841D6AF2A26857C9">
    <w:name w:val="884C7DA6C1F8451D9841D6AF2A26857C9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6147FF6C7310428CB2D432D2673F135311">
    <w:name w:val="6147FF6C7310428CB2D432D2673F135311"/>
    <w:rsid w:val="00E84E6A"/>
    <w:rPr>
      <w:rFonts w:eastAsiaTheme="minorHAnsi"/>
      <w:lang w:val="pt-BR"/>
    </w:rPr>
  </w:style>
  <w:style w:type="paragraph" w:customStyle="1" w:styleId="4CF3DF0816274139BBCAAC755EBB92A811">
    <w:name w:val="4CF3DF0816274139BBCAAC755EBB92A811"/>
    <w:rsid w:val="00E84E6A"/>
    <w:rPr>
      <w:rFonts w:eastAsiaTheme="minorHAnsi"/>
      <w:lang w:val="pt-BR"/>
    </w:rPr>
  </w:style>
  <w:style w:type="paragraph" w:customStyle="1" w:styleId="D0FF703413FD47CB8885264812A7CA454">
    <w:name w:val="D0FF703413FD47CB8885264812A7CA454"/>
    <w:rsid w:val="00E84E6A"/>
    <w:rPr>
      <w:rFonts w:eastAsiaTheme="minorHAnsi"/>
      <w:lang w:val="pt-BR"/>
    </w:rPr>
  </w:style>
  <w:style w:type="paragraph" w:customStyle="1" w:styleId="346E68398BE44EE9A4C029971162B66B2">
    <w:name w:val="346E68398BE44EE9A4C029971162B66B2"/>
    <w:rsid w:val="00E84E6A"/>
    <w:rPr>
      <w:rFonts w:eastAsiaTheme="minorHAnsi"/>
      <w:lang w:val="pt-BR"/>
    </w:rPr>
  </w:style>
  <w:style w:type="paragraph" w:customStyle="1" w:styleId="2AC6D4543BF742E5B578F9812A0AF6272">
    <w:name w:val="2AC6D4543BF742E5B578F9812A0AF6272"/>
    <w:rsid w:val="00E84E6A"/>
    <w:rPr>
      <w:rFonts w:eastAsiaTheme="minorHAnsi"/>
      <w:lang w:val="pt-BR"/>
    </w:rPr>
  </w:style>
  <w:style w:type="paragraph" w:customStyle="1" w:styleId="750046AF2D92443295FD0BE0AD73BE4E2">
    <w:name w:val="750046AF2D92443295FD0BE0AD73BE4E2"/>
    <w:rsid w:val="00E84E6A"/>
    <w:rPr>
      <w:rFonts w:eastAsiaTheme="minorHAnsi"/>
      <w:lang w:val="pt-BR"/>
    </w:rPr>
  </w:style>
  <w:style w:type="paragraph" w:customStyle="1" w:styleId="5BC1D18F6B894FC18C835D4310B682D32">
    <w:name w:val="5BC1D18F6B894FC18C835D4310B682D32"/>
    <w:rsid w:val="00E84E6A"/>
    <w:rPr>
      <w:rFonts w:eastAsiaTheme="minorHAnsi"/>
      <w:lang w:val="pt-BR"/>
    </w:rPr>
  </w:style>
  <w:style w:type="paragraph" w:customStyle="1" w:styleId="7A7420F3576640E4AA2576942973B0FB2">
    <w:name w:val="7A7420F3576640E4AA2576942973B0FB2"/>
    <w:rsid w:val="00E84E6A"/>
    <w:rPr>
      <w:rFonts w:eastAsiaTheme="minorHAnsi"/>
      <w:lang w:val="pt-BR"/>
    </w:rPr>
  </w:style>
  <w:style w:type="paragraph" w:customStyle="1" w:styleId="44DDCB8277D54D35B2125D02DA591F0B4">
    <w:name w:val="44DDCB8277D54D35B2125D02DA591F0B4"/>
    <w:rsid w:val="00E84E6A"/>
    <w:rPr>
      <w:rFonts w:eastAsiaTheme="minorHAnsi"/>
      <w:lang w:val="pt-BR"/>
    </w:rPr>
  </w:style>
  <w:style w:type="paragraph" w:customStyle="1" w:styleId="98FFE00DF81249C5A6FA6916451312421">
    <w:name w:val="98FFE00DF81249C5A6FA6916451312421"/>
    <w:rsid w:val="00E84E6A"/>
    <w:pPr>
      <w:spacing w:after="0" w:line="240" w:lineRule="auto"/>
    </w:pPr>
    <w:rPr>
      <w:rFonts w:eastAsiaTheme="minorHAnsi"/>
    </w:rPr>
  </w:style>
  <w:style w:type="paragraph" w:customStyle="1" w:styleId="2B9B981EBB754CA9AE5E91208CB8C96D">
    <w:name w:val="2B9B981EBB754CA9AE5E91208CB8C96D"/>
    <w:rsid w:val="00E84E6A"/>
    <w:pPr>
      <w:spacing w:after="0" w:line="240" w:lineRule="auto"/>
    </w:pPr>
    <w:rPr>
      <w:rFonts w:eastAsiaTheme="minorHAnsi"/>
    </w:rPr>
  </w:style>
  <w:style w:type="paragraph" w:customStyle="1" w:styleId="F514B5A4F8F64600B1CED4C02A6DDA004">
    <w:name w:val="F514B5A4F8F64600B1CED4C02A6DDA004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8168651421E41F98CEAAFBEF3302AD34">
    <w:name w:val="D8168651421E41F98CEAAFBEF3302AD34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AB6D3617667147A78CC54109B99014F04">
    <w:name w:val="AB6D3617667147A78CC54109B99014F04"/>
    <w:rsid w:val="00E84E6A"/>
    <w:pPr>
      <w:spacing w:after="0" w:line="240" w:lineRule="auto"/>
    </w:pPr>
    <w:rPr>
      <w:rFonts w:eastAsiaTheme="minorHAnsi"/>
    </w:rPr>
  </w:style>
  <w:style w:type="paragraph" w:customStyle="1" w:styleId="EA9ECA2CE573402AB12EF70061263DDD">
    <w:name w:val="EA9ECA2CE573402AB12EF70061263DDD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14AAA9AA4D0422099DFDCE1DA625E931">
    <w:name w:val="D14AAA9AA4D0422099DFDCE1DA625E931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36171D00989C4907AEF1A0A6A073F8291">
    <w:name w:val="36171D00989C4907AEF1A0A6A073F8291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05456D510FB5460982880DCA9EA637AD2">
    <w:name w:val="05456D510FB5460982880DCA9EA637AD2"/>
    <w:rsid w:val="00E84E6A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50"/>
      <w:szCs w:val="60"/>
      <w:lang w:val="pt-BR"/>
    </w:rPr>
  </w:style>
  <w:style w:type="paragraph" w:customStyle="1" w:styleId="3A0D30F1E2E94C75855B38FF47E25A471">
    <w:name w:val="3A0D30F1E2E94C75855B38FF47E25A471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CA2ECC16579541C187EB42C592E1A9B81">
    <w:name w:val="CA2ECC16579541C187EB42C592E1A9B81"/>
    <w:rsid w:val="00E84E6A"/>
    <w:rPr>
      <w:rFonts w:eastAsiaTheme="minorHAnsi"/>
      <w:lang w:val="pt-BR"/>
    </w:rPr>
  </w:style>
  <w:style w:type="paragraph" w:customStyle="1" w:styleId="899567CA261647B4884FF39A88EB9D561">
    <w:name w:val="899567CA261647B4884FF39A88EB9D561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51955D4FB5654717A0571082386AFF6A2">
    <w:name w:val="51955D4FB5654717A0571082386AFF6A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77BAB801BCDE4D58A7C84CE6DDF58AC32">
    <w:name w:val="77BAB801BCDE4D58A7C84CE6DDF58AC3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4B9ED4C07E6C457985CC36EF8E7658F91">
    <w:name w:val="4B9ED4C07E6C457985CC36EF8E7658F9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F6BB72A5A4674AF7B3DC9861692A2F3F1">
    <w:name w:val="F6BB72A5A4674AF7B3DC9861692A2F3F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54B0C1C5A03E4EC498FF32BC66BAA42F1">
    <w:name w:val="54B0C1C5A03E4EC498FF32BC66BAA42F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A9E6358202E45FAB457193F8AE919E01">
    <w:name w:val="1A9E6358202E45FAB457193F8AE919E0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BE8399CBBD84B98B722D299A6C8A1BE1">
    <w:name w:val="1BE8399CBBD84B98B722D299A6C8A1BE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884C7DA6C1F8451D9841D6AF2A26857C10">
    <w:name w:val="884C7DA6C1F8451D9841D6AF2A26857C10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6147FF6C7310428CB2D432D2673F135312">
    <w:name w:val="6147FF6C7310428CB2D432D2673F135312"/>
    <w:rsid w:val="00E84E6A"/>
    <w:rPr>
      <w:rFonts w:eastAsiaTheme="minorHAnsi"/>
      <w:lang w:val="pt-BR"/>
    </w:rPr>
  </w:style>
  <w:style w:type="paragraph" w:customStyle="1" w:styleId="4CF3DF0816274139BBCAAC755EBB92A812">
    <w:name w:val="4CF3DF0816274139BBCAAC755EBB92A812"/>
    <w:rsid w:val="00E84E6A"/>
    <w:rPr>
      <w:rFonts w:eastAsiaTheme="minorHAnsi"/>
      <w:lang w:val="pt-BR"/>
    </w:rPr>
  </w:style>
  <w:style w:type="paragraph" w:customStyle="1" w:styleId="D0FF703413FD47CB8885264812A7CA455">
    <w:name w:val="D0FF703413FD47CB8885264812A7CA455"/>
    <w:rsid w:val="00E84E6A"/>
    <w:rPr>
      <w:rFonts w:eastAsiaTheme="minorHAnsi"/>
      <w:lang w:val="pt-BR"/>
    </w:rPr>
  </w:style>
  <w:style w:type="paragraph" w:customStyle="1" w:styleId="346E68398BE44EE9A4C029971162B66B3">
    <w:name w:val="346E68398BE44EE9A4C029971162B66B3"/>
    <w:rsid w:val="00E84E6A"/>
    <w:rPr>
      <w:rFonts w:eastAsiaTheme="minorHAnsi"/>
      <w:lang w:val="pt-BR"/>
    </w:rPr>
  </w:style>
  <w:style w:type="paragraph" w:customStyle="1" w:styleId="2AC6D4543BF742E5B578F9812A0AF6273">
    <w:name w:val="2AC6D4543BF742E5B578F9812A0AF6273"/>
    <w:rsid w:val="00E84E6A"/>
    <w:rPr>
      <w:rFonts w:eastAsiaTheme="minorHAnsi"/>
      <w:lang w:val="pt-BR"/>
    </w:rPr>
  </w:style>
  <w:style w:type="paragraph" w:customStyle="1" w:styleId="750046AF2D92443295FD0BE0AD73BE4E3">
    <w:name w:val="750046AF2D92443295FD0BE0AD73BE4E3"/>
    <w:rsid w:val="00E84E6A"/>
    <w:rPr>
      <w:rFonts w:eastAsiaTheme="minorHAnsi"/>
      <w:lang w:val="pt-BR"/>
    </w:rPr>
  </w:style>
  <w:style w:type="paragraph" w:customStyle="1" w:styleId="5BC1D18F6B894FC18C835D4310B682D33">
    <w:name w:val="5BC1D18F6B894FC18C835D4310B682D33"/>
    <w:rsid w:val="00E84E6A"/>
    <w:rPr>
      <w:rFonts w:eastAsiaTheme="minorHAnsi"/>
      <w:lang w:val="pt-BR"/>
    </w:rPr>
  </w:style>
  <w:style w:type="paragraph" w:customStyle="1" w:styleId="7A7420F3576640E4AA2576942973B0FB3">
    <w:name w:val="7A7420F3576640E4AA2576942973B0FB3"/>
    <w:rsid w:val="00E84E6A"/>
    <w:rPr>
      <w:rFonts w:eastAsiaTheme="minorHAnsi"/>
      <w:lang w:val="pt-BR"/>
    </w:rPr>
  </w:style>
  <w:style w:type="paragraph" w:customStyle="1" w:styleId="44DDCB8277D54D35B2125D02DA591F0B5">
    <w:name w:val="44DDCB8277D54D35B2125D02DA591F0B5"/>
    <w:rsid w:val="00E84E6A"/>
    <w:rPr>
      <w:rFonts w:eastAsiaTheme="minorHAnsi"/>
      <w:lang w:val="pt-BR"/>
    </w:rPr>
  </w:style>
  <w:style w:type="paragraph" w:customStyle="1" w:styleId="98FFE00DF81249C5A6FA6916451312422">
    <w:name w:val="98FFE00DF81249C5A6FA6916451312422"/>
    <w:rsid w:val="00E84E6A"/>
    <w:pPr>
      <w:spacing w:after="0" w:line="240" w:lineRule="auto"/>
    </w:pPr>
    <w:rPr>
      <w:rFonts w:eastAsiaTheme="minorHAnsi"/>
    </w:rPr>
  </w:style>
  <w:style w:type="paragraph" w:customStyle="1" w:styleId="2B9B981EBB754CA9AE5E91208CB8C96D1">
    <w:name w:val="2B9B981EBB754CA9AE5E91208CB8C96D1"/>
    <w:rsid w:val="00E84E6A"/>
    <w:pPr>
      <w:spacing w:after="0" w:line="240" w:lineRule="auto"/>
    </w:pPr>
    <w:rPr>
      <w:rFonts w:eastAsiaTheme="minorHAnsi"/>
    </w:rPr>
  </w:style>
  <w:style w:type="paragraph" w:customStyle="1" w:styleId="F514B5A4F8F64600B1CED4C02A6DDA005">
    <w:name w:val="F514B5A4F8F64600B1CED4C02A6DDA005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8168651421E41F98CEAAFBEF3302AD35">
    <w:name w:val="D8168651421E41F98CEAAFBEF3302AD35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AB6D3617667147A78CC54109B99014F05">
    <w:name w:val="AB6D3617667147A78CC54109B99014F05"/>
    <w:rsid w:val="00E84E6A"/>
    <w:pPr>
      <w:spacing w:after="0" w:line="240" w:lineRule="auto"/>
    </w:pPr>
    <w:rPr>
      <w:rFonts w:eastAsiaTheme="minorHAnsi"/>
    </w:rPr>
  </w:style>
  <w:style w:type="paragraph" w:customStyle="1" w:styleId="EA9ECA2CE573402AB12EF70061263DDD1">
    <w:name w:val="EA9ECA2CE573402AB12EF70061263DDD1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14AAA9AA4D0422099DFDCE1DA625E932">
    <w:name w:val="D14AAA9AA4D0422099DFDCE1DA625E932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36171D00989C4907AEF1A0A6A073F8292">
    <w:name w:val="36171D00989C4907AEF1A0A6A073F8292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05456D510FB5460982880DCA9EA637AD3">
    <w:name w:val="05456D510FB5460982880DCA9EA637AD3"/>
    <w:rsid w:val="00E84E6A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44"/>
      <w:szCs w:val="60"/>
      <w:lang w:val="pt-BR"/>
    </w:rPr>
  </w:style>
  <w:style w:type="paragraph" w:customStyle="1" w:styleId="3A0D30F1E2E94C75855B38FF47E25A472">
    <w:name w:val="3A0D30F1E2E94C75855B38FF47E25A472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CA2ECC16579541C187EB42C592E1A9B82">
    <w:name w:val="CA2ECC16579541C187EB42C592E1A9B82"/>
    <w:rsid w:val="00E84E6A"/>
    <w:rPr>
      <w:rFonts w:eastAsiaTheme="minorHAnsi"/>
      <w:lang w:val="pt-BR"/>
    </w:rPr>
  </w:style>
  <w:style w:type="paragraph" w:customStyle="1" w:styleId="899567CA261647B4884FF39A88EB9D562">
    <w:name w:val="899567CA261647B4884FF39A88EB9D562"/>
    <w:rsid w:val="00E84E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pt-BR"/>
    </w:rPr>
  </w:style>
  <w:style w:type="paragraph" w:customStyle="1" w:styleId="51955D4FB5654717A0571082386AFF6A3">
    <w:name w:val="51955D4FB5654717A0571082386AFF6A3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77BAB801BCDE4D58A7C84CE6DDF58AC33">
    <w:name w:val="77BAB801BCDE4D58A7C84CE6DDF58AC33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4B9ED4C07E6C457985CC36EF8E7658F92">
    <w:name w:val="4B9ED4C07E6C457985CC36EF8E7658F9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F6BB72A5A4674AF7B3DC9861692A2F3F2">
    <w:name w:val="F6BB72A5A4674AF7B3DC9861692A2F3F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54B0C1C5A03E4EC498FF32BC66BAA42F2">
    <w:name w:val="54B0C1C5A03E4EC498FF32BC66BAA42F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A9E6358202E45FAB457193F8AE919E02">
    <w:name w:val="1A9E6358202E45FAB457193F8AE919E0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1BE8399CBBD84B98B722D299A6C8A1BE2">
    <w:name w:val="1BE8399CBBD84B98B722D299A6C8A1BE2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884C7DA6C1F8451D9841D6AF2A26857C11">
    <w:name w:val="884C7DA6C1F8451D9841D6AF2A26857C11"/>
    <w:rsid w:val="00E84E6A"/>
    <w:pPr>
      <w:spacing w:after="0"/>
    </w:pPr>
    <w:rPr>
      <w:rFonts w:eastAsiaTheme="minorHAnsi"/>
      <w:sz w:val="18"/>
      <w:lang w:val="pt-BR"/>
    </w:rPr>
  </w:style>
  <w:style w:type="paragraph" w:customStyle="1" w:styleId="6147FF6C7310428CB2D432D2673F135313">
    <w:name w:val="6147FF6C7310428CB2D432D2673F135313"/>
    <w:rsid w:val="00E84E6A"/>
    <w:rPr>
      <w:rFonts w:eastAsiaTheme="minorHAnsi"/>
      <w:lang w:val="pt-BR"/>
    </w:rPr>
  </w:style>
  <w:style w:type="paragraph" w:customStyle="1" w:styleId="4CF3DF0816274139BBCAAC755EBB92A813">
    <w:name w:val="4CF3DF0816274139BBCAAC755EBB92A813"/>
    <w:rsid w:val="00E84E6A"/>
    <w:rPr>
      <w:rFonts w:eastAsiaTheme="minorHAnsi"/>
      <w:lang w:val="pt-BR"/>
    </w:rPr>
  </w:style>
  <w:style w:type="paragraph" w:customStyle="1" w:styleId="D0FF703413FD47CB8885264812A7CA456">
    <w:name w:val="D0FF703413FD47CB8885264812A7CA456"/>
    <w:rsid w:val="00E84E6A"/>
    <w:rPr>
      <w:rFonts w:eastAsiaTheme="minorHAnsi"/>
      <w:lang w:val="pt-BR"/>
    </w:rPr>
  </w:style>
  <w:style w:type="paragraph" w:customStyle="1" w:styleId="346E68398BE44EE9A4C029971162B66B4">
    <w:name w:val="346E68398BE44EE9A4C029971162B66B4"/>
    <w:rsid w:val="00E84E6A"/>
    <w:rPr>
      <w:rFonts w:eastAsiaTheme="minorHAnsi"/>
      <w:lang w:val="pt-BR"/>
    </w:rPr>
  </w:style>
  <w:style w:type="paragraph" w:customStyle="1" w:styleId="2AC6D4543BF742E5B578F9812A0AF6274">
    <w:name w:val="2AC6D4543BF742E5B578F9812A0AF6274"/>
    <w:rsid w:val="00E84E6A"/>
    <w:rPr>
      <w:rFonts w:eastAsiaTheme="minorHAnsi"/>
      <w:lang w:val="pt-BR"/>
    </w:rPr>
  </w:style>
  <w:style w:type="paragraph" w:customStyle="1" w:styleId="750046AF2D92443295FD0BE0AD73BE4E4">
    <w:name w:val="750046AF2D92443295FD0BE0AD73BE4E4"/>
    <w:rsid w:val="00E84E6A"/>
    <w:rPr>
      <w:rFonts w:eastAsiaTheme="minorHAnsi"/>
      <w:lang w:val="pt-BR"/>
    </w:rPr>
  </w:style>
  <w:style w:type="paragraph" w:customStyle="1" w:styleId="5BC1D18F6B894FC18C835D4310B682D34">
    <w:name w:val="5BC1D18F6B894FC18C835D4310B682D34"/>
    <w:rsid w:val="00E84E6A"/>
    <w:rPr>
      <w:rFonts w:eastAsiaTheme="minorHAnsi"/>
      <w:lang w:val="pt-BR"/>
    </w:rPr>
  </w:style>
  <w:style w:type="paragraph" w:customStyle="1" w:styleId="7A7420F3576640E4AA2576942973B0FB4">
    <w:name w:val="7A7420F3576640E4AA2576942973B0FB4"/>
    <w:rsid w:val="00E84E6A"/>
    <w:rPr>
      <w:rFonts w:eastAsiaTheme="minorHAnsi"/>
      <w:lang w:val="pt-BR"/>
    </w:rPr>
  </w:style>
  <w:style w:type="paragraph" w:customStyle="1" w:styleId="44DDCB8277D54D35B2125D02DA591F0B6">
    <w:name w:val="44DDCB8277D54D35B2125D02DA591F0B6"/>
    <w:rsid w:val="00E84E6A"/>
    <w:rPr>
      <w:rFonts w:eastAsiaTheme="minorHAnsi"/>
      <w:lang w:val="pt-BR"/>
    </w:rPr>
  </w:style>
  <w:style w:type="paragraph" w:customStyle="1" w:styleId="98FFE00DF81249C5A6FA6916451312423">
    <w:name w:val="98FFE00DF81249C5A6FA6916451312423"/>
    <w:rsid w:val="00E84E6A"/>
    <w:pPr>
      <w:spacing w:after="0" w:line="240" w:lineRule="auto"/>
    </w:pPr>
    <w:rPr>
      <w:rFonts w:eastAsiaTheme="minorHAnsi"/>
    </w:rPr>
  </w:style>
  <w:style w:type="paragraph" w:customStyle="1" w:styleId="2B9B981EBB754CA9AE5E91208CB8C96D2">
    <w:name w:val="2B9B981EBB754CA9AE5E91208CB8C96D2"/>
    <w:rsid w:val="00E84E6A"/>
    <w:pPr>
      <w:spacing w:after="0" w:line="240" w:lineRule="auto"/>
    </w:pPr>
    <w:rPr>
      <w:rFonts w:eastAsiaTheme="minorHAnsi"/>
    </w:rPr>
  </w:style>
  <w:style w:type="paragraph" w:customStyle="1" w:styleId="F514B5A4F8F64600B1CED4C02A6DDA006">
    <w:name w:val="F514B5A4F8F64600B1CED4C02A6DDA006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8168651421E41F98CEAAFBEF3302AD36">
    <w:name w:val="D8168651421E41F98CEAAFBEF3302AD36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AB6D3617667147A78CC54109B99014F06">
    <w:name w:val="AB6D3617667147A78CC54109B99014F06"/>
    <w:rsid w:val="00E84E6A"/>
    <w:pPr>
      <w:spacing w:after="0" w:line="240" w:lineRule="auto"/>
    </w:pPr>
    <w:rPr>
      <w:rFonts w:eastAsiaTheme="minorHAnsi"/>
    </w:rPr>
  </w:style>
  <w:style w:type="paragraph" w:customStyle="1" w:styleId="EA9ECA2CE573402AB12EF70061263DDD2">
    <w:name w:val="EA9ECA2CE573402AB12EF70061263DDD2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D14AAA9AA4D0422099DFDCE1DA625E933">
    <w:name w:val="D14AAA9AA4D0422099DFDCE1DA625E933"/>
    <w:rsid w:val="00E84E6A"/>
    <w:pPr>
      <w:spacing w:after="0" w:line="216" w:lineRule="auto"/>
    </w:pPr>
    <w:rPr>
      <w:rFonts w:eastAsiaTheme="minorHAnsi"/>
      <w:i/>
      <w:sz w:val="16"/>
      <w:lang w:val="pt-BR"/>
    </w:rPr>
  </w:style>
  <w:style w:type="paragraph" w:customStyle="1" w:styleId="36171D00989C4907AEF1A0A6A073F8293">
    <w:name w:val="36171D00989C4907AEF1A0A6A073F8293"/>
    <w:rsid w:val="00E84E6A"/>
    <w:pPr>
      <w:spacing w:after="0" w:line="216" w:lineRule="auto"/>
    </w:pPr>
    <w:rPr>
      <w:rFonts w:eastAsiaTheme="minorHAnsi"/>
      <w:i/>
      <w:sz w:val="16"/>
      <w:lang w:val="pt-B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4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0:10:00Z</dcterms:created>
  <dcterms:modified xsi:type="dcterms:W3CDTF">2019-05-3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